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harts/chart/colors1.xml" ContentType="application/vnd.ms-office.chartcolorstyle+xml"/>
  <Override PartName="/word/charts/chart/style1.xml" ContentType="application/vnd.ms-office.chartstyle+xml"/>
  <Override PartName="/word/charts/chart1.xml" ContentType="application/vnd.openxmlformats-officedocument.drawingml.chart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4.1.0 -->
  <w:body>
    <w:p w:rsidR="00096EF2" w:rsidRPr="003E0D89" w:rsidP="003E0D89">
      <w:pPr>
        <w:rPr>
          <w:rFonts w:asciiTheme="majorHAnsi" w:hAnsiTheme="majorHAnsi"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486400" cy="3200400"/>
            <wp:effectExtent l="0" t="0" r="0" b="0"/>
            <wp:docPr id="25" name="Chart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Start w:id="0" w:name="_GoBack"/>
      <w:bookmarkEnd w:id="0"/>
    </w:p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6335"/>
    <w:rsid w:val="000172BF"/>
    <w:rsid w:val="00044A47"/>
    <w:rsid w:val="000472D6"/>
    <w:rsid w:val="0008092C"/>
    <w:rsid w:val="0009003C"/>
    <w:rsid w:val="00096EF2"/>
    <w:rsid w:val="000A2DA9"/>
    <w:rsid w:val="00105DFA"/>
    <w:rsid w:val="00113402"/>
    <w:rsid w:val="00133C6E"/>
    <w:rsid w:val="00172577"/>
    <w:rsid w:val="001D59CD"/>
    <w:rsid w:val="001F0143"/>
    <w:rsid w:val="00260700"/>
    <w:rsid w:val="00266524"/>
    <w:rsid w:val="00286079"/>
    <w:rsid w:val="003A5C68"/>
    <w:rsid w:val="003E0D89"/>
    <w:rsid w:val="0040097F"/>
    <w:rsid w:val="00427AA8"/>
    <w:rsid w:val="004371AC"/>
    <w:rsid w:val="00441C03"/>
    <w:rsid w:val="0046460F"/>
    <w:rsid w:val="004C5C02"/>
    <w:rsid w:val="004D1E5D"/>
    <w:rsid w:val="004D6C8C"/>
    <w:rsid w:val="004E32B2"/>
    <w:rsid w:val="00511269"/>
    <w:rsid w:val="0054591C"/>
    <w:rsid w:val="00582705"/>
    <w:rsid w:val="005853FB"/>
    <w:rsid w:val="005942E7"/>
    <w:rsid w:val="005A1942"/>
    <w:rsid w:val="005A5136"/>
    <w:rsid w:val="005B1012"/>
    <w:rsid w:val="005D7A78"/>
    <w:rsid w:val="0063220D"/>
    <w:rsid w:val="006A758D"/>
    <w:rsid w:val="00700732"/>
    <w:rsid w:val="00723324"/>
    <w:rsid w:val="00736335"/>
    <w:rsid w:val="007713FD"/>
    <w:rsid w:val="007C1C42"/>
    <w:rsid w:val="007D53C7"/>
    <w:rsid w:val="007D5545"/>
    <w:rsid w:val="0080190E"/>
    <w:rsid w:val="00860B64"/>
    <w:rsid w:val="008A1AF8"/>
    <w:rsid w:val="008B6467"/>
    <w:rsid w:val="008F6B9B"/>
    <w:rsid w:val="00901EBC"/>
    <w:rsid w:val="00944C1F"/>
    <w:rsid w:val="00965A44"/>
    <w:rsid w:val="009705BA"/>
    <w:rsid w:val="00A24C08"/>
    <w:rsid w:val="00A44BE4"/>
    <w:rsid w:val="00A71D13"/>
    <w:rsid w:val="00AA2FEB"/>
    <w:rsid w:val="00B339D4"/>
    <w:rsid w:val="00B71D74"/>
    <w:rsid w:val="00B919CB"/>
    <w:rsid w:val="00B92650"/>
    <w:rsid w:val="00B93FCD"/>
    <w:rsid w:val="00BB53E9"/>
    <w:rsid w:val="00BE0B98"/>
    <w:rsid w:val="00BF70EE"/>
    <w:rsid w:val="00C34E1D"/>
    <w:rsid w:val="00C466A5"/>
    <w:rsid w:val="00C46CCA"/>
    <w:rsid w:val="00D01C93"/>
    <w:rsid w:val="00D47032"/>
    <w:rsid w:val="00DF1269"/>
    <w:rsid w:val="00DF55EF"/>
    <w:rsid w:val="00E244E4"/>
    <w:rsid w:val="00E55BEC"/>
    <w:rsid w:val="00E70DB0"/>
    <w:rsid w:val="00EA427F"/>
    <w:rsid w:val="00EB0897"/>
    <w:rsid w:val="00F451E6"/>
    <w:rsid w:val="00FE0869"/>
  </w:rsids>
  <w:docVars>
    <w:docVar w:name="__Grammarly_42___1" w:val="H4sIAAAAAAAEAKtWcslP9kxRslIyNDY0MzcxMLQwMTU0srQwMTJV0lEKTi0uzszPAykwrAUAU/q5ZCwAAAA="/>
    <w:docVar w:name="__Grammarly_42____i" w:val="H4sIAAAAAAAEAKtWckksSQxILCpxzi/NK1GyMqwFAAEhoTITAAAA"/>
  </w:docVars>
  <m:mathPr>
    <m:mathFont m:val="Cambria Math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D89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hart" Target="charts/chart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charts/_rels/chart1.xml.rels><?xml version="1.0" encoding="utf-8" standalone="yes"?><Relationships xmlns="http://schemas.openxmlformats.org/package/2006/relationships"><Relationship Id="rId1" Type="http://schemas.microsoft.com/office/2011/relationships/chartColorStyle" Target="chart/colors1.xml" /><Relationship Id="rId2" Type="http://schemas.microsoft.com/office/2011/relationships/chartStyle" Target="chart/style1.xml" /></Relationships>
</file>

<file path=word/charts/chart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hart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Contract Prices by Manager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CotractsCount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Lit>
              <c:ptCount val="3"/>
              <c:pt idx="0">
                <c:v>John Smith</c:v>
              </c:pt>
              <c:pt idx="1">
                <c:v>Tony Anderson</c:v>
              </c:pt>
              <c:pt idx="2">
                <c:v>July James</c:v>
              </c:pt>
            </c:strLit>
          </c:cat>
          <c:val>
            <c:numLit>
              <c:formatCode>General</c:formatCode>
              <c:ptCount val="3"/>
              <c:pt idx="0" formatCode="General">
                <c:v>3</c:v>
              </c:pt>
              <c:pt idx="1" formatCode="General">
                <c:v>2</c:v>
              </c:pt>
              <c:pt idx="2" formatCode="General">
                <c:v>4</c:v>
              </c:pt>
            </c:numLit>
          </c:val>
          <c:extLst>
            <c:ext xmlns:c16="http://schemas.microsoft.com/office/drawing/2014/chart" uri="{C3380CC4-5D6E-409C-BE32-E72D297353CC}">
              <c16:uniqueId val="{00000000-FA3D-448C-89F9-BBADB53E1DAE}"/>
            </c:ext>
          </c:extLst>
        </c:ser>
        <c:ser>
          <c:idx val="1"/>
          <c:order val="1"/>
          <c:tx>
            <c:v>Total Contract Pric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Lit>
              <c:ptCount val="3"/>
              <c:pt idx="0">
                <c:v>John Smith</c:v>
              </c:pt>
              <c:pt idx="1">
                <c:v>Tony Anderson</c:v>
              </c:pt>
              <c:pt idx="2">
                <c:v>July James</c:v>
              </c:pt>
            </c:strLit>
          </c:cat>
          <c:val>
            <c:numLit>
              <c:formatCode>General</c:formatCode>
              <c:ptCount val="3"/>
              <c:pt idx="0" formatCode="General">
                <c:v>2300000</c:v>
              </c:pt>
              <c:pt idx="1" formatCode="General">
                <c:v>1200000</c:v>
              </c:pt>
              <c:pt idx="2" formatCode="General">
                <c:v>800000</c:v>
              </c:pt>
            </c:numLit>
          </c:val>
          <c:extLst>
            <c:ext xmlns:c16="http://schemas.microsoft.com/office/drawing/2014/chart" uri="{C3380CC4-5D6E-409C-BE32-E72D297353CC}">
              <c16:uniqueId val="{00000002-645E-4C39-BCCB-D5C36B3BA6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21232712"/>
        <c:axId val="321233104"/>
      </c:barChart>
      <c:catAx>
        <c:axId val="321232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1233104"/>
        <c:crosses val="autoZero"/>
        <c:auto val="1"/>
        <c:lblAlgn val="ctr"/>
        <c:lblOffset val="100"/>
        <c:noMultiLvlLbl val="0"/>
      </c:catAx>
      <c:valAx>
        <c:axId val="321233104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/>
                  <a:t>Axis Title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123271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dev</dc:creator>
  <cp:lastModifiedBy>Вячеслав Дерюшев</cp:lastModifiedBy>
  <cp:revision>221</cp:revision>
  <dcterms:created xsi:type="dcterms:W3CDTF">2016-10-21T16:10:00Z</dcterms:created>
  <dcterms:modified xsi:type="dcterms:W3CDTF">2018-04-05T11:37:00Z</dcterms:modified>
</cp:coreProperties>
</file>